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76A9F" w14:textId="374309F6" w:rsidR="008A0974" w:rsidRPr="001B7DF2" w:rsidRDefault="00E32ECE" w:rsidP="00BF695A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1B7DF2">
        <w:rPr>
          <w:rStyle w:val="SubtleEmphasis"/>
          <w:b/>
          <w:bCs/>
          <w:i w:val="0"/>
          <w:iCs w:val="0"/>
          <w:sz w:val="28"/>
          <w:szCs w:val="22"/>
        </w:rPr>
        <w:t xml:space="preserve">Team </w:t>
      </w:r>
      <w:r w:rsidR="001B7DF2">
        <w:rPr>
          <w:rStyle w:val="SubtleEmphasis"/>
          <w:b/>
          <w:bCs/>
          <w:i w:val="0"/>
          <w:iCs w:val="0"/>
          <w:sz w:val="28"/>
          <w:szCs w:val="22"/>
        </w:rPr>
        <w:t>M</w:t>
      </w:r>
      <w:r w:rsidRPr="001B7DF2">
        <w:rPr>
          <w:rStyle w:val="SubtleEmphasis"/>
          <w:b/>
          <w:bCs/>
          <w:i w:val="0"/>
          <w:iCs w:val="0"/>
          <w:sz w:val="28"/>
          <w:szCs w:val="22"/>
        </w:rPr>
        <w:t>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32ECE" w:rsidRPr="00E70518" w14:paraId="2D02706D" w14:textId="77777777" w:rsidTr="00245584">
        <w:tc>
          <w:tcPr>
            <w:tcW w:w="4675" w:type="dxa"/>
            <w:shd w:val="clear" w:color="auto" w:fill="C5E0B3" w:themeFill="accent6" w:themeFillTint="66"/>
          </w:tcPr>
          <w:p w14:paraId="4A1E9A07" w14:textId="30DFB4FA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</w:t>
            </w:r>
            <w:r w:rsidR="00482F2D" w:rsidRPr="00E70518">
              <w:rPr>
                <w:rFonts w:cstheme="minorHAnsi"/>
                <w:b/>
                <w:bCs/>
                <w:sz w:val="24"/>
                <w:szCs w:val="24"/>
              </w:rPr>
              <w:t xml:space="preserve"> (Arabic)</w:t>
            </w:r>
          </w:p>
        </w:tc>
        <w:tc>
          <w:tcPr>
            <w:tcW w:w="4675" w:type="dxa"/>
            <w:shd w:val="clear" w:color="auto" w:fill="C5E0B3" w:themeFill="accent6" w:themeFillTint="66"/>
          </w:tcPr>
          <w:p w14:paraId="1307CAF9" w14:textId="77777777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IDs</w:t>
            </w:r>
          </w:p>
        </w:tc>
      </w:tr>
      <w:tr w:rsidR="00E32ECE" w:rsidRPr="00E70518" w14:paraId="1C94CDA8" w14:textId="77777777" w:rsidTr="00245584">
        <w:tc>
          <w:tcPr>
            <w:tcW w:w="4675" w:type="dxa"/>
          </w:tcPr>
          <w:p w14:paraId="5CEB3BDF" w14:textId="77777777" w:rsidR="00E32ECE" w:rsidRDefault="00E32ECE" w:rsidP="00245584">
            <w:pPr>
              <w:rPr>
                <w:rFonts w:cs="Calibri"/>
                <w:sz w:val="24"/>
                <w:szCs w:val="24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1- </w:t>
            </w:r>
            <w:r w:rsidR="009C2B8E" w:rsidRPr="009C2B8E">
              <w:rPr>
                <w:rFonts w:cs="Calibri"/>
                <w:sz w:val="24"/>
                <w:szCs w:val="24"/>
                <w:rtl/>
              </w:rPr>
              <w:t>محمد حمدي بركات حمدي</w:t>
            </w:r>
          </w:p>
          <w:p w14:paraId="519FC164" w14:textId="49304C48" w:rsidR="009C2B8E" w:rsidRPr="00E70518" w:rsidRDefault="009C2B8E" w:rsidP="0024558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8CAF137" w14:textId="1A897755" w:rsidR="00E32ECE" w:rsidRPr="00E70518" w:rsidRDefault="00086BC8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178413603</w:t>
            </w:r>
          </w:p>
        </w:tc>
      </w:tr>
      <w:tr w:rsidR="00E32ECE" w:rsidRPr="00E70518" w14:paraId="3C654236" w14:textId="77777777" w:rsidTr="00245584">
        <w:tc>
          <w:tcPr>
            <w:tcW w:w="4675" w:type="dxa"/>
          </w:tcPr>
          <w:p w14:paraId="64E1E58D" w14:textId="77777777" w:rsidR="00E32ECE" w:rsidRDefault="00E32ECE" w:rsidP="00245584">
            <w:pPr>
              <w:rPr>
                <w:rFonts w:cs="Calibri"/>
                <w:sz w:val="24"/>
                <w:szCs w:val="24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2- </w:t>
            </w:r>
            <w:r w:rsidR="009C2B8E" w:rsidRPr="009C2B8E">
              <w:rPr>
                <w:rFonts w:cs="Calibri"/>
                <w:sz w:val="24"/>
                <w:szCs w:val="24"/>
                <w:rtl/>
              </w:rPr>
              <w:t>محمد حسن عطيه</w:t>
            </w:r>
          </w:p>
          <w:p w14:paraId="13A2777B" w14:textId="6A449A57" w:rsidR="009C2B8E" w:rsidRPr="00E70518" w:rsidRDefault="009C2B8E" w:rsidP="0024558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5ACE6E2B" w14:textId="19565B73" w:rsidR="00E32ECE" w:rsidRPr="00E70518" w:rsidRDefault="009C2B8E" w:rsidP="00245584">
            <w:pPr>
              <w:rPr>
                <w:rFonts w:cstheme="minorHAnsi"/>
                <w:sz w:val="24"/>
                <w:szCs w:val="24"/>
              </w:rPr>
            </w:pPr>
            <w:r w:rsidRPr="009C2B8E">
              <w:rPr>
                <w:rFonts w:cstheme="minorHAnsi"/>
                <w:sz w:val="24"/>
                <w:szCs w:val="24"/>
              </w:rPr>
              <w:t>20178455050</w:t>
            </w:r>
          </w:p>
        </w:tc>
      </w:tr>
      <w:tr w:rsidR="00E32ECE" w:rsidRPr="00E70518" w14:paraId="3C88D4EF" w14:textId="77777777" w:rsidTr="00245584">
        <w:tc>
          <w:tcPr>
            <w:tcW w:w="4675" w:type="dxa"/>
          </w:tcPr>
          <w:p w14:paraId="231EA8F6" w14:textId="77777777" w:rsidR="00E32ECE" w:rsidRDefault="00E32ECE" w:rsidP="00245584">
            <w:pPr>
              <w:rPr>
                <w:rFonts w:cs="Calibri"/>
                <w:sz w:val="24"/>
                <w:szCs w:val="24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3- </w:t>
            </w:r>
            <w:r w:rsidR="009C2B8E" w:rsidRPr="009C2B8E">
              <w:rPr>
                <w:rFonts w:cs="Calibri"/>
                <w:sz w:val="24"/>
                <w:szCs w:val="24"/>
                <w:rtl/>
              </w:rPr>
              <w:t>فريدي سامي عزمي</w:t>
            </w:r>
          </w:p>
          <w:p w14:paraId="13A9DC40" w14:textId="712E9533" w:rsidR="009C2B8E" w:rsidRPr="00E70518" w:rsidRDefault="009C2B8E" w:rsidP="0024558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7673336D" w14:textId="7EE31C37" w:rsidR="00E32ECE" w:rsidRPr="00E70518" w:rsidRDefault="009C2B8E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178</w:t>
            </w:r>
            <w:r w:rsidR="00B16629">
              <w:rPr>
                <w:rFonts w:cstheme="minorHAnsi"/>
                <w:sz w:val="24"/>
                <w:szCs w:val="24"/>
              </w:rPr>
              <w:t>339129</w:t>
            </w:r>
          </w:p>
        </w:tc>
      </w:tr>
    </w:tbl>
    <w:p w14:paraId="1013DC74" w14:textId="7CEAEBDF" w:rsidR="00BC3E50" w:rsidRDefault="00BC3E50" w:rsidP="00DA3C01"/>
    <w:p w14:paraId="5B67D41A" w14:textId="3940E0A8" w:rsidR="00DA3C01" w:rsidRDefault="00DA3C01" w:rsidP="00DA3C01"/>
    <w:p w14:paraId="08F76680" w14:textId="77777777" w:rsidR="00DA3C01" w:rsidRPr="00BC3E50" w:rsidRDefault="00DA3C01" w:rsidP="00DA3C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4CAA" w:rsidRPr="00E70518" w14:paraId="3C5D6440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7FA756E" w14:textId="02B5207A" w:rsidR="00A64CAA" w:rsidRPr="00E70518" w:rsidRDefault="00A64CAA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Dataset download link</w:t>
            </w:r>
          </w:p>
        </w:tc>
        <w:tc>
          <w:tcPr>
            <w:tcW w:w="4675" w:type="dxa"/>
            <w:shd w:val="clear" w:color="auto" w:fill="FFFFFF" w:themeFill="background1"/>
          </w:tcPr>
          <w:p w14:paraId="5E77FE23" w14:textId="15063DA5" w:rsidR="00A64CAA" w:rsidRPr="002E17F1" w:rsidRDefault="004B1743" w:rsidP="00245584">
            <w:pPr>
              <w:rPr>
                <w:rFonts w:cstheme="minorHAnsi"/>
                <w:sz w:val="24"/>
                <w:szCs w:val="24"/>
              </w:rPr>
            </w:pPr>
            <w:hyperlink r:id="rId7" w:history="1">
              <w:r w:rsidR="00AC0121">
                <w:rPr>
                  <w:rStyle w:val="Hyperlink"/>
                </w:rPr>
                <w:t>https://www.kaggle.com/mkohli021/titanic-data</w:t>
              </w:r>
            </w:hyperlink>
          </w:p>
        </w:tc>
      </w:tr>
      <w:tr w:rsidR="00E32ECE" w:rsidRPr="00E70518" w14:paraId="53E0D8B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4726FD73" w14:textId="1F446EB9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samples</w:t>
            </w:r>
          </w:p>
        </w:tc>
        <w:tc>
          <w:tcPr>
            <w:tcW w:w="4675" w:type="dxa"/>
            <w:shd w:val="clear" w:color="auto" w:fill="FFFFFF" w:themeFill="background1"/>
          </w:tcPr>
          <w:p w14:paraId="3DD5F33A" w14:textId="7AB3A08E" w:rsidR="00E32ECE" w:rsidRPr="002E17F1" w:rsidRDefault="00AC0121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91</w:t>
            </w:r>
          </w:p>
        </w:tc>
      </w:tr>
      <w:tr w:rsidR="00E32ECE" w:rsidRPr="00E70518" w14:paraId="38BADF9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3E73D8B" w14:textId="7DE4EB65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classes</w:t>
            </w:r>
          </w:p>
        </w:tc>
        <w:tc>
          <w:tcPr>
            <w:tcW w:w="4675" w:type="dxa"/>
          </w:tcPr>
          <w:p w14:paraId="093105DF" w14:textId="18DA8406" w:rsidR="00E32ECE" w:rsidRPr="002E17F1" w:rsidRDefault="00AC0121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E32ECE" w:rsidRPr="00E70518" w14:paraId="01C22622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420FB7F" w14:textId="41CDD9C4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samples per class</w:t>
            </w:r>
          </w:p>
        </w:tc>
        <w:tc>
          <w:tcPr>
            <w:tcW w:w="4675" w:type="dxa"/>
          </w:tcPr>
          <w:p w14:paraId="305D2E33" w14:textId="78FC1FBA" w:rsidR="00E32ECE" w:rsidRPr="002E17F1" w:rsidRDefault="00B716D9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 : 342 , No : 549</w:t>
            </w:r>
          </w:p>
        </w:tc>
      </w:tr>
      <w:tr w:rsidR="00E32ECE" w:rsidRPr="00E70518" w14:paraId="52E0154C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48E7A4D9" w14:textId="3645906D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 of classes</w:t>
            </w:r>
          </w:p>
        </w:tc>
        <w:tc>
          <w:tcPr>
            <w:tcW w:w="4675" w:type="dxa"/>
          </w:tcPr>
          <w:p w14:paraId="79ABE794" w14:textId="64734B3E" w:rsidR="00E32ECE" w:rsidRPr="002E17F1" w:rsidRDefault="00AC0121" w:rsidP="00AC0121">
            <w:pPr>
              <w:shd w:val="clear" w:color="auto" w:fill="FFFFFF"/>
              <w:spacing w:afterAutospacing="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 , No</w:t>
            </w:r>
          </w:p>
        </w:tc>
      </w:tr>
      <w:tr w:rsidR="00E32ECE" w:rsidRPr="00E70518" w14:paraId="36B841E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103DA465" w14:textId="6BC8FB2D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Dimensionality</w:t>
            </w:r>
          </w:p>
        </w:tc>
        <w:tc>
          <w:tcPr>
            <w:tcW w:w="4675" w:type="dxa"/>
          </w:tcPr>
          <w:p w14:paraId="254AF3D3" w14:textId="77777777" w:rsidR="00DF4053" w:rsidRDefault="00AC0121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891,</w:t>
            </w:r>
            <w:r w:rsidR="00CF1EF6">
              <w:rPr>
                <w:rFonts w:cstheme="minorHAnsi"/>
                <w:sz w:val="24"/>
                <w:szCs w:val="24"/>
              </w:rPr>
              <w:t>12</w:t>
            </w:r>
            <w:r>
              <w:rPr>
                <w:rFonts w:cstheme="minorHAnsi"/>
                <w:sz w:val="24"/>
                <w:szCs w:val="24"/>
              </w:rPr>
              <w:t>)</w:t>
            </w:r>
            <w:r w:rsidR="008978A2">
              <w:rPr>
                <w:rFonts w:cstheme="minorHAnsi"/>
                <w:sz w:val="24"/>
                <w:szCs w:val="24"/>
              </w:rPr>
              <w:t>=&gt;training examples : 891 ,</w:t>
            </w:r>
          </w:p>
          <w:p w14:paraId="6F1BE13A" w14:textId="4778B407" w:rsidR="00E32ECE" w:rsidRDefault="008978A2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eatures : </w:t>
            </w:r>
            <w:r w:rsidR="002E370D">
              <w:rPr>
                <w:rFonts w:cstheme="minorHAnsi"/>
                <w:sz w:val="24"/>
                <w:szCs w:val="24"/>
              </w:rPr>
              <w:t>7,</w:t>
            </w:r>
            <w:r w:rsidR="00DF4053">
              <w:rPr>
                <w:rFonts w:cstheme="minorHAnsi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2E370D">
              <w:rPr>
                <w:rFonts w:cstheme="minorHAnsi"/>
                <w:sz w:val="24"/>
                <w:szCs w:val="24"/>
              </w:rPr>
              <w:t>drop : 4</w:t>
            </w:r>
          </w:p>
          <w:p w14:paraId="27D87975" w14:textId="666ABFE3" w:rsidR="000C3A57" w:rsidRPr="002E17F1" w:rsidRDefault="000C3A57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arget : 1</w:t>
            </w:r>
          </w:p>
        </w:tc>
      </w:tr>
      <w:tr w:rsidR="00E32ECE" w:rsidRPr="00E70518" w14:paraId="27F4E6DB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768F270" w14:textId="4567EEFA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 of features</w:t>
            </w:r>
          </w:p>
        </w:tc>
        <w:tc>
          <w:tcPr>
            <w:tcW w:w="4675" w:type="dxa"/>
          </w:tcPr>
          <w:p w14:paraId="19430CB2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beforeAutospacing="1"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proofErr w:type="spellStart"/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pclass</w:t>
            </w:r>
            <w:proofErr w:type="spellEnd"/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Passenger Class</w:t>
            </w:r>
          </w:p>
          <w:p w14:paraId="3C4AC6B5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name</w:t>
            </w:r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Name</w:t>
            </w:r>
          </w:p>
          <w:p w14:paraId="1BB5D084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sex</w:t>
            </w:r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 xml:space="preserve"> : </w:t>
            </w:r>
            <w:r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Gender</w:t>
            </w:r>
          </w:p>
          <w:p w14:paraId="290D2BBA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age</w:t>
            </w:r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Age</w:t>
            </w:r>
          </w:p>
          <w:p w14:paraId="795334E4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proofErr w:type="spellStart"/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sibsp</w:t>
            </w:r>
            <w:proofErr w:type="spellEnd"/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Number of Siblings/Spouses Aboard</w:t>
            </w:r>
          </w:p>
          <w:p w14:paraId="0821031F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parch</w:t>
            </w:r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Number of Parents/Children Aboard</w:t>
            </w:r>
          </w:p>
          <w:p w14:paraId="75816C23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ticket</w:t>
            </w:r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Ticket Number</w:t>
            </w:r>
          </w:p>
          <w:p w14:paraId="011E7D8B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fare</w:t>
            </w:r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Passenger Fare</w:t>
            </w:r>
          </w:p>
          <w:p w14:paraId="09C2F6AC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cabin</w:t>
            </w:r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Cabin</w:t>
            </w:r>
          </w:p>
          <w:p w14:paraId="177DC84E" w14:textId="77777777" w:rsidR="00AC0121" w:rsidRPr="00AC0121" w:rsidRDefault="00AC0121" w:rsidP="00AC0121">
            <w:pPr>
              <w:numPr>
                <w:ilvl w:val="0"/>
                <w:numId w:val="11"/>
              </w:numPr>
              <w:shd w:val="clear" w:color="auto" w:fill="FFFFFF"/>
              <w:spacing w:afterAutospacing="1"/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</w:pPr>
            <w:r w:rsidRPr="00AC0121">
              <w:rPr>
                <w:rFonts w:ascii="Consolas" w:eastAsia="Times New Roman" w:hAnsi="Consolas" w:cs="Courier New"/>
                <w:color w:val="24292E"/>
                <w:sz w:val="24"/>
                <w:szCs w:val="24"/>
              </w:rPr>
              <w:t>embarked</w:t>
            </w:r>
            <w:r w:rsidRPr="00AC0121">
              <w:rPr>
                <w:rFonts w:ascii="Segoe UI" w:eastAsia="Times New Roman" w:hAnsi="Segoe UI" w:cs="Segoe UI"/>
                <w:color w:val="24292E"/>
                <w:sz w:val="24"/>
                <w:szCs w:val="24"/>
              </w:rPr>
              <w:t> : Port of Embarkation (C = Cherbourg; Q = Queenstown; S = Southampton)</w:t>
            </w:r>
          </w:p>
          <w:p w14:paraId="1029A03C" w14:textId="77777777" w:rsidR="00E32ECE" w:rsidRPr="002E17F1" w:rsidRDefault="00E32ECE" w:rsidP="00E32ECE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DD24828" w14:textId="2E8BC78B" w:rsidR="00E32ECE" w:rsidRDefault="00E32ECE" w:rsidP="008A0974">
      <w:pPr>
        <w:rPr>
          <w:rFonts w:cstheme="minorHAnsi"/>
          <w:sz w:val="24"/>
          <w:szCs w:val="24"/>
        </w:rPr>
      </w:pPr>
    </w:p>
    <w:p w14:paraId="4372F032" w14:textId="2B7579B2" w:rsidR="00DA3C01" w:rsidRDefault="00DA3C01" w:rsidP="008A0974">
      <w:pPr>
        <w:rPr>
          <w:rFonts w:cstheme="minorHAnsi"/>
          <w:sz w:val="24"/>
          <w:szCs w:val="24"/>
        </w:rPr>
      </w:pPr>
    </w:p>
    <w:p w14:paraId="54CA58BC" w14:textId="71BB118A" w:rsidR="00DA3C01" w:rsidRDefault="00DA3C01" w:rsidP="008A0974">
      <w:pPr>
        <w:rPr>
          <w:rFonts w:cstheme="minorHAnsi"/>
          <w:sz w:val="24"/>
          <w:szCs w:val="24"/>
        </w:rPr>
      </w:pPr>
    </w:p>
    <w:p w14:paraId="309CD4E4" w14:textId="77777777" w:rsidR="00DA3C01" w:rsidRPr="00E70518" w:rsidRDefault="00DA3C01" w:rsidP="008A0974">
      <w:pPr>
        <w:rPr>
          <w:rFonts w:cstheme="minorHAnsi"/>
          <w:sz w:val="24"/>
          <w:szCs w:val="24"/>
        </w:rPr>
      </w:pPr>
    </w:p>
    <w:p w14:paraId="39C0A521" w14:textId="0D7290D0" w:rsidR="00DA3C01" w:rsidRPr="00DA3C01" w:rsidRDefault="00F41098" w:rsidP="00DA3C01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1B7DF2">
        <w:rPr>
          <w:rStyle w:val="SubtleEmphasis"/>
          <w:b/>
          <w:bCs/>
          <w:i w:val="0"/>
          <w:iCs w:val="0"/>
          <w:sz w:val="28"/>
          <w:szCs w:val="22"/>
        </w:rPr>
        <w:t>Results</w:t>
      </w:r>
      <w:r w:rsidR="00D0107F">
        <w:rPr>
          <w:rStyle w:val="SubtleEmphasis"/>
          <w:b/>
          <w:bCs/>
          <w:i w:val="0"/>
          <w:iCs w:val="0"/>
          <w:sz w:val="28"/>
          <w:szCs w:val="2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7210"/>
        <w:gridCol w:w="1036"/>
      </w:tblGrid>
      <w:tr w:rsidR="002D031B" w:rsidRPr="00E70518" w14:paraId="3A636199" w14:textId="77777777" w:rsidTr="00BF68F2">
        <w:tc>
          <w:tcPr>
            <w:tcW w:w="2695" w:type="dxa"/>
            <w:shd w:val="clear" w:color="auto" w:fill="C5E0B3" w:themeFill="accent6" w:themeFillTint="66"/>
          </w:tcPr>
          <w:p w14:paraId="46F5BAC8" w14:textId="0DAA7C0C" w:rsidR="00F41098" w:rsidRPr="00E70518" w:rsidRDefault="00021894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lassifier</w:t>
            </w:r>
            <w:r w:rsidR="00F41098" w:rsidRPr="00E70518">
              <w:rPr>
                <w:rFonts w:cstheme="minorHAnsi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4860" w:type="dxa"/>
            <w:shd w:val="clear" w:color="auto" w:fill="C5E0B3" w:themeFill="accent6" w:themeFillTint="66"/>
          </w:tcPr>
          <w:p w14:paraId="58C7245F" w14:textId="05C6635B" w:rsidR="00F41098" w:rsidRPr="00E70518" w:rsidRDefault="00F41098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Parameters used</w:t>
            </w:r>
          </w:p>
        </w:tc>
        <w:tc>
          <w:tcPr>
            <w:tcW w:w="1795" w:type="dxa"/>
            <w:shd w:val="clear" w:color="auto" w:fill="C5E0B3" w:themeFill="accent6" w:themeFillTint="66"/>
          </w:tcPr>
          <w:p w14:paraId="5C0B5908" w14:textId="1C299D56" w:rsidR="00F41098" w:rsidRPr="00E70518" w:rsidRDefault="00F41098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Accuracy score</w:t>
            </w:r>
          </w:p>
        </w:tc>
      </w:tr>
      <w:tr w:rsidR="002D031B" w:rsidRPr="00E70518" w14:paraId="25044397" w14:textId="77777777" w:rsidTr="00BF68F2">
        <w:tc>
          <w:tcPr>
            <w:tcW w:w="2695" w:type="dxa"/>
            <w:shd w:val="clear" w:color="auto" w:fill="FFFFFF" w:themeFill="background1"/>
          </w:tcPr>
          <w:p w14:paraId="39E945E5" w14:textId="25146308" w:rsidR="00BF68F2" w:rsidRPr="00E70518" w:rsidRDefault="003E72CD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upport Vector Machine</w:t>
            </w:r>
          </w:p>
        </w:tc>
        <w:tc>
          <w:tcPr>
            <w:tcW w:w="4860" w:type="dxa"/>
          </w:tcPr>
          <w:p w14:paraId="1F160CBE" w14:textId="4E98C251" w:rsidR="00BF68F2" w:rsidRPr="00FE33B8" w:rsidRDefault="00BF68F2" w:rsidP="00BF68F2">
            <w:pPr>
              <w:rPr>
                <w:rFonts w:cstheme="minorHAnsi"/>
              </w:rPr>
            </w:pPr>
            <w:r w:rsidRPr="00FE33B8">
              <w:rPr>
                <w:rFonts w:cstheme="minorHAnsi"/>
              </w:rPr>
              <w:t xml:space="preserve"> SVC(kernel=’</w:t>
            </w:r>
            <w:r w:rsidR="009F795F">
              <w:rPr>
                <w:rFonts w:cstheme="minorHAnsi"/>
              </w:rPr>
              <w:t>linear’</w:t>
            </w:r>
            <w:r w:rsidRPr="00FE33B8">
              <w:rPr>
                <w:rFonts w:cstheme="minorHAnsi"/>
              </w:rPr>
              <w:t>)</w:t>
            </w:r>
          </w:p>
        </w:tc>
        <w:tc>
          <w:tcPr>
            <w:tcW w:w="1795" w:type="dxa"/>
          </w:tcPr>
          <w:p w14:paraId="02FBBC2C" w14:textId="696F1395" w:rsidR="00252A5E" w:rsidRPr="00252A5E" w:rsidRDefault="00252A5E" w:rsidP="00252A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14:paraId="452B3104" w14:textId="3C6E649A" w:rsidR="00BF68F2" w:rsidRPr="00F91939" w:rsidRDefault="00F91939" w:rsidP="00F919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9193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F9193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2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%</w:t>
            </w:r>
          </w:p>
        </w:tc>
      </w:tr>
      <w:tr w:rsidR="002D031B" w:rsidRPr="00E70518" w14:paraId="63BC778E" w14:textId="77777777" w:rsidTr="00BF68F2">
        <w:tc>
          <w:tcPr>
            <w:tcW w:w="2695" w:type="dxa"/>
            <w:shd w:val="clear" w:color="auto" w:fill="FFFFFF" w:themeFill="background1"/>
          </w:tcPr>
          <w:p w14:paraId="64F63140" w14:textId="3D33AC6C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Naïve Bayes</w:t>
            </w:r>
          </w:p>
        </w:tc>
        <w:tc>
          <w:tcPr>
            <w:tcW w:w="4860" w:type="dxa"/>
          </w:tcPr>
          <w:p w14:paraId="53CC5863" w14:textId="77777777" w:rsidR="00BF68F2" w:rsidRPr="00FE33B8" w:rsidRDefault="00BF68F2" w:rsidP="00BF68F2">
            <w:pPr>
              <w:rPr>
                <w:rFonts w:cstheme="minorHAnsi"/>
              </w:rPr>
            </w:pPr>
          </w:p>
        </w:tc>
        <w:tc>
          <w:tcPr>
            <w:tcW w:w="1795" w:type="dxa"/>
          </w:tcPr>
          <w:p w14:paraId="6167BCA2" w14:textId="654F1C4F" w:rsidR="00BF68F2" w:rsidRPr="00252A5E" w:rsidRDefault="00252A5E" w:rsidP="00252A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52A5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252A5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%</w:t>
            </w:r>
          </w:p>
        </w:tc>
      </w:tr>
      <w:tr w:rsidR="002D031B" w:rsidRPr="00E70518" w14:paraId="746BDDFC" w14:textId="77777777" w:rsidTr="00BF68F2">
        <w:tc>
          <w:tcPr>
            <w:tcW w:w="2695" w:type="dxa"/>
            <w:shd w:val="clear" w:color="auto" w:fill="FFFFFF" w:themeFill="background1"/>
          </w:tcPr>
          <w:p w14:paraId="2FA1C93B" w14:textId="4E8B239B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 xml:space="preserve">Deci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T</w:t>
            </w:r>
            <w:r w:rsidRPr="00E70518">
              <w:rPr>
                <w:rFonts w:cstheme="minorHAnsi"/>
                <w:b/>
                <w:bCs/>
                <w:sz w:val="24"/>
                <w:szCs w:val="24"/>
              </w:rPr>
              <w:t>ree</w:t>
            </w:r>
          </w:p>
        </w:tc>
        <w:tc>
          <w:tcPr>
            <w:tcW w:w="4860" w:type="dxa"/>
          </w:tcPr>
          <w:p w14:paraId="3C1B41E4" w14:textId="35A28C81" w:rsidR="00BF68F2" w:rsidRPr="00FE33B8" w:rsidRDefault="00DF738A" w:rsidP="00BF68F2">
            <w:pPr>
              <w:rPr>
                <w:rFonts w:cstheme="minorHAnsi"/>
              </w:rPr>
            </w:pPr>
            <w:proofErr w:type="spellStart"/>
            <w:r w:rsidRPr="00DF738A">
              <w:rPr>
                <w:rFonts w:cstheme="minorHAnsi"/>
              </w:rPr>
              <w:t>tree.DecisionTreeClassifier</w:t>
            </w:r>
            <w:proofErr w:type="spellEnd"/>
            <w:r w:rsidRPr="00DF738A">
              <w:rPr>
                <w:rFonts w:cstheme="minorHAnsi"/>
              </w:rPr>
              <w:t>(</w:t>
            </w:r>
            <w:proofErr w:type="spellStart"/>
            <w:r w:rsidRPr="00DF738A">
              <w:rPr>
                <w:rFonts w:cstheme="minorHAnsi"/>
              </w:rPr>
              <w:t>random_state</w:t>
            </w:r>
            <w:proofErr w:type="spellEnd"/>
            <w:r w:rsidRPr="00DF738A">
              <w:rPr>
                <w:rFonts w:cstheme="minorHAnsi"/>
              </w:rPr>
              <w:t>=0)</w:t>
            </w:r>
          </w:p>
        </w:tc>
        <w:tc>
          <w:tcPr>
            <w:tcW w:w="1795" w:type="dxa"/>
          </w:tcPr>
          <w:p w14:paraId="6CB199F3" w14:textId="07D09A02" w:rsidR="00BF68F2" w:rsidRPr="00252A5E" w:rsidRDefault="00252A5E" w:rsidP="00252A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52A5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AB6C3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%</w:t>
            </w:r>
          </w:p>
        </w:tc>
      </w:tr>
      <w:tr w:rsidR="002D031B" w:rsidRPr="00E70518" w14:paraId="1005263D" w14:textId="77777777" w:rsidTr="00BF68F2">
        <w:tc>
          <w:tcPr>
            <w:tcW w:w="2695" w:type="dxa"/>
            <w:shd w:val="clear" w:color="auto" w:fill="FFFFFF" w:themeFill="background1"/>
          </w:tcPr>
          <w:p w14:paraId="692FFD29" w14:textId="6959ED49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 xml:space="preserve">Neural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N</w:t>
            </w:r>
            <w:r w:rsidRPr="00E70518">
              <w:rPr>
                <w:rFonts w:cstheme="minorHAnsi"/>
                <w:b/>
                <w:bCs/>
                <w:sz w:val="24"/>
                <w:szCs w:val="24"/>
              </w:rPr>
              <w:t>etworks</w:t>
            </w:r>
          </w:p>
        </w:tc>
        <w:tc>
          <w:tcPr>
            <w:tcW w:w="4860" w:type="dxa"/>
          </w:tcPr>
          <w:p w14:paraId="464FA21E" w14:textId="70A2068D" w:rsidR="00BF68F2" w:rsidRPr="00FE33B8" w:rsidRDefault="00DF738A" w:rsidP="00BF68F2">
            <w:pPr>
              <w:rPr>
                <w:rFonts w:cstheme="minorHAnsi"/>
              </w:rPr>
            </w:pPr>
            <w:proofErr w:type="spellStart"/>
            <w:r w:rsidRPr="00DF738A">
              <w:rPr>
                <w:rFonts w:cstheme="minorHAnsi"/>
              </w:rPr>
              <w:t>MLPClassifier</w:t>
            </w:r>
            <w:proofErr w:type="spellEnd"/>
            <w:r w:rsidRPr="00DF738A">
              <w:rPr>
                <w:rFonts w:cstheme="minorHAnsi"/>
              </w:rPr>
              <w:t>(</w:t>
            </w:r>
            <w:proofErr w:type="spellStart"/>
            <w:r w:rsidRPr="00DF738A">
              <w:rPr>
                <w:rFonts w:cstheme="minorHAnsi"/>
              </w:rPr>
              <w:t>hidden_layer_sizes</w:t>
            </w:r>
            <w:proofErr w:type="spellEnd"/>
            <w:r w:rsidRPr="00DF738A">
              <w:rPr>
                <w:rFonts w:cstheme="minorHAnsi"/>
              </w:rPr>
              <w:t xml:space="preserve"> = (100,5),activation="relu",solver='adam',alpha=0.0001,random_state=0,shuffle=False)</w:t>
            </w:r>
          </w:p>
        </w:tc>
        <w:tc>
          <w:tcPr>
            <w:tcW w:w="1795" w:type="dxa"/>
          </w:tcPr>
          <w:p w14:paraId="71100E65" w14:textId="773CBC5F" w:rsidR="00BF68F2" w:rsidRPr="002D031B" w:rsidRDefault="002D031B" w:rsidP="002D031B">
            <w:pPr>
              <w:spacing w:before="100" w:beforeAutospacing="1" w:after="100" w:afterAutospacing="1"/>
              <w:outlineLvl w:val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36"/>
                <w:sz w:val="48"/>
                <w:szCs w:val="4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75</w:t>
            </w:r>
            <w:r w:rsidR="008F48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%</w:t>
            </w:r>
          </w:p>
        </w:tc>
      </w:tr>
    </w:tbl>
    <w:p w14:paraId="305EFBFC" w14:textId="64BF4218" w:rsidR="00F41098" w:rsidRPr="00E70518" w:rsidRDefault="00F41098" w:rsidP="008A0974">
      <w:pPr>
        <w:rPr>
          <w:rFonts w:cstheme="minorHAnsi"/>
          <w:sz w:val="24"/>
          <w:szCs w:val="24"/>
        </w:rPr>
      </w:pPr>
    </w:p>
    <w:p w14:paraId="67FFE9D3" w14:textId="76CC0ACE" w:rsidR="00681A77" w:rsidRPr="00D217F7" w:rsidRDefault="00666C9C" w:rsidP="00681A77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D217F7">
        <w:rPr>
          <w:rStyle w:val="SubtleEmphasis"/>
          <w:b/>
          <w:bCs/>
          <w:i w:val="0"/>
          <w:iCs w:val="0"/>
          <w:sz w:val="28"/>
          <w:szCs w:val="22"/>
        </w:rPr>
        <w:t xml:space="preserve">Which algorithm is the most suitable for your </w:t>
      </w:r>
      <w:r w:rsidR="00E54D83" w:rsidRPr="00D217F7">
        <w:rPr>
          <w:rStyle w:val="SubtleEmphasis"/>
          <w:b/>
          <w:bCs/>
          <w:i w:val="0"/>
          <w:iCs w:val="0"/>
          <w:sz w:val="28"/>
          <w:szCs w:val="22"/>
        </w:rPr>
        <w:t>dataset?</w:t>
      </w:r>
    </w:p>
    <w:p w14:paraId="60B07C3C" w14:textId="444F6F2F" w:rsidR="00245DAD" w:rsidRPr="00245DAD" w:rsidRDefault="00681A77" w:rsidP="00245DAD">
      <w:pPr>
        <w:ind w:firstLine="360"/>
        <w:rPr>
          <w:rStyle w:val="SubtleEmphasis"/>
          <w:i w:val="0"/>
          <w:iCs w:val="0"/>
          <w:color w:val="auto"/>
          <w:sz w:val="24"/>
          <w:szCs w:val="24"/>
        </w:rPr>
      </w:pPr>
      <w:r w:rsidRPr="00D217F7">
        <w:rPr>
          <w:rStyle w:val="SubtleEmphasis"/>
          <w:b/>
          <w:bCs/>
          <w:i w:val="0"/>
          <w:iCs w:val="0"/>
          <w:kern w:val="20"/>
          <w:sz w:val="28"/>
          <w:lang w:eastAsia="ja-JP"/>
        </w:rPr>
        <w:t>Answer</w:t>
      </w:r>
      <w:r w:rsidRPr="00D217F7">
        <w:rPr>
          <w:rStyle w:val="SubtleEmphasis"/>
          <w:b/>
          <w:bCs/>
          <w:i w:val="0"/>
          <w:iCs w:val="0"/>
          <w:sz w:val="28"/>
        </w:rPr>
        <w:t>:</w:t>
      </w:r>
      <w:r w:rsidR="00DA3C01">
        <w:rPr>
          <w:rStyle w:val="SubtleEmphasis"/>
          <w:b/>
          <w:bCs/>
          <w:sz w:val="28"/>
        </w:rPr>
        <w:t xml:space="preserve"> </w:t>
      </w:r>
      <w:r w:rsidR="007047E4">
        <w:rPr>
          <w:sz w:val="24"/>
          <w:szCs w:val="24"/>
        </w:rPr>
        <w:t xml:space="preserve"> Neural networks</w:t>
      </w:r>
    </w:p>
    <w:p w14:paraId="461F8291" w14:textId="6486A5D2" w:rsidR="007E2DE8" w:rsidRPr="00DA3C01" w:rsidRDefault="007E2DE8" w:rsidP="00DA3C01">
      <w:pPr>
        <w:rPr>
          <w:sz w:val="24"/>
          <w:szCs w:val="24"/>
        </w:rPr>
      </w:pPr>
    </w:p>
    <w:sectPr w:rsidR="007E2DE8" w:rsidRPr="00DA3C01" w:rsidSect="00CA4530"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D2106" w14:textId="77777777" w:rsidR="004B1743" w:rsidRDefault="004B1743" w:rsidP="002D5300">
      <w:pPr>
        <w:spacing w:after="0" w:line="240" w:lineRule="auto"/>
      </w:pPr>
      <w:r>
        <w:separator/>
      </w:r>
    </w:p>
  </w:endnote>
  <w:endnote w:type="continuationSeparator" w:id="0">
    <w:p w14:paraId="2C511C51" w14:textId="77777777" w:rsidR="004B1743" w:rsidRDefault="004B1743" w:rsidP="002D5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916B83" w14:textId="77777777" w:rsidR="004B1743" w:rsidRDefault="004B1743" w:rsidP="002D5300">
      <w:pPr>
        <w:spacing w:after="0" w:line="240" w:lineRule="auto"/>
      </w:pPr>
      <w:r>
        <w:separator/>
      </w:r>
    </w:p>
  </w:footnote>
  <w:footnote w:type="continuationSeparator" w:id="0">
    <w:p w14:paraId="3E537076" w14:textId="77777777" w:rsidR="004B1743" w:rsidRDefault="004B1743" w:rsidP="002D5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8397F" w14:textId="77777777" w:rsidR="00CA4530" w:rsidRDefault="00CA4530" w:rsidP="00CA4530">
    <w:pPr>
      <w:pStyle w:val="Header"/>
    </w:pPr>
  </w:p>
  <w:tbl>
    <w:tblPr>
      <w:tblStyle w:val="TableGrid"/>
      <w:tblW w:w="9540" w:type="dxa"/>
      <w:tblInd w:w="-9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64"/>
      <w:gridCol w:w="3676"/>
    </w:tblGrid>
    <w:tr w:rsidR="00CA4530" w14:paraId="0C185C23" w14:textId="77777777" w:rsidTr="008B1564">
      <w:tc>
        <w:tcPr>
          <w:tcW w:w="5864" w:type="dxa"/>
        </w:tcPr>
        <w:p w14:paraId="04A2B6AD" w14:textId="1D993FCC" w:rsidR="00CA4530" w:rsidRPr="00FE74E1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Faculty of Science – Alexandria University </w:t>
          </w:r>
        </w:p>
        <w:p w14:paraId="7146AFC9" w14:textId="77777777" w:rsidR="00CA4530" w:rsidRPr="00FE74E1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Department: 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 xml:space="preserve">Mathematics and Computer </w:t>
          </w:r>
          <w:r>
            <w:rPr>
              <w:rFonts w:asciiTheme="majorBidi" w:hAnsiTheme="majorBidi" w:cstheme="majorBidi"/>
              <w:color w:val="000000"/>
              <w:sz w:val="24"/>
              <w:szCs w:val="24"/>
            </w:rPr>
            <w:t>S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>cience</w:t>
          </w:r>
        </w:p>
        <w:p w14:paraId="47A5DFE0" w14:textId="4C48BD76" w:rsidR="00CA4530" w:rsidRDefault="00CA4530" w:rsidP="008B1564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Course Title: </w:t>
          </w:r>
          <w:r>
            <w:rPr>
              <w:rFonts w:asciiTheme="majorBidi" w:hAnsiTheme="majorBidi" w:cstheme="majorBidi"/>
              <w:color w:val="000000"/>
              <w:sz w:val="24"/>
              <w:szCs w:val="24"/>
            </w:rPr>
            <w:t>Intelligent Machines 0</w:t>
          </w:r>
          <w:r w:rsidRPr="00891275">
            <w:rPr>
              <w:rFonts w:asciiTheme="majorBidi" w:hAnsiTheme="majorBidi" w:cstheme="majorBidi"/>
              <w:color w:val="000000"/>
              <w:sz w:val="24"/>
              <w:szCs w:val="24"/>
            </w:rPr>
            <w:t>40103309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 xml:space="preserve">                  </w:t>
          </w:r>
        </w:p>
        <w:p w14:paraId="418A67FF" w14:textId="77777777" w:rsidR="00CA4530" w:rsidRPr="002D5300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</w:p>
      </w:tc>
      <w:tc>
        <w:tcPr>
          <w:tcW w:w="3676" w:type="dxa"/>
        </w:tcPr>
        <w:p w14:paraId="75C47062" w14:textId="0CBD5B4B" w:rsidR="00CA4530" w:rsidRDefault="00CA4530" w:rsidP="00CA4530">
          <w:pPr>
            <w:pStyle w:val="Header"/>
            <w:jc w:val="right"/>
          </w:pPr>
        </w:p>
      </w:tc>
    </w:tr>
  </w:tbl>
  <w:p w14:paraId="6499F689" w14:textId="1701F930" w:rsidR="00CA4530" w:rsidRDefault="00CA45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875"/>
    <w:multiLevelType w:val="hybridMultilevel"/>
    <w:tmpl w:val="44A0F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84CB0"/>
    <w:multiLevelType w:val="hybridMultilevel"/>
    <w:tmpl w:val="AEB60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405175"/>
    <w:multiLevelType w:val="hybridMultilevel"/>
    <w:tmpl w:val="90769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75474C"/>
    <w:multiLevelType w:val="hybridMultilevel"/>
    <w:tmpl w:val="C2745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BC4B80"/>
    <w:multiLevelType w:val="hybridMultilevel"/>
    <w:tmpl w:val="984AEEAC"/>
    <w:lvl w:ilvl="0" w:tplc="33DE41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C2AA0"/>
    <w:multiLevelType w:val="hybridMultilevel"/>
    <w:tmpl w:val="10304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400EFD"/>
    <w:multiLevelType w:val="hybridMultilevel"/>
    <w:tmpl w:val="68563C36"/>
    <w:lvl w:ilvl="0" w:tplc="BB90FBA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FA47435"/>
    <w:multiLevelType w:val="hybridMultilevel"/>
    <w:tmpl w:val="114E1A98"/>
    <w:lvl w:ilvl="0" w:tplc="C71C06EE">
      <w:start w:val="20"/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60F1F5E"/>
    <w:multiLevelType w:val="multilevel"/>
    <w:tmpl w:val="12882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B64CD7"/>
    <w:multiLevelType w:val="hybridMultilevel"/>
    <w:tmpl w:val="3594B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BD5CCA"/>
    <w:multiLevelType w:val="hybridMultilevel"/>
    <w:tmpl w:val="E4DC5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3"/>
  </w:num>
  <w:num w:numId="5">
    <w:abstractNumId w:val="9"/>
  </w:num>
  <w:num w:numId="6">
    <w:abstractNumId w:val="4"/>
  </w:num>
  <w:num w:numId="7">
    <w:abstractNumId w:val="5"/>
  </w:num>
  <w:num w:numId="8">
    <w:abstractNumId w:val="1"/>
  </w:num>
  <w:num w:numId="9">
    <w:abstractNumId w:val="10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MbA0NjQwNDcyNTNX0lEKTi0uzszPAykwrQUA3tKwvywAAAA="/>
  </w:docVars>
  <w:rsids>
    <w:rsidRoot w:val="002D5300"/>
    <w:rsid w:val="000050AE"/>
    <w:rsid w:val="000073F2"/>
    <w:rsid w:val="00010504"/>
    <w:rsid w:val="00010D0D"/>
    <w:rsid w:val="000153FF"/>
    <w:rsid w:val="00021894"/>
    <w:rsid w:val="000237A3"/>
    <w:rsid w:val="00034FA7"/>
    <w:rsid w:val="00046035"/>
    <w:rsid w:val="00056C83"/>
    <w:rsid w:val="00062602"/>
    <w:rsid w:val="00075553"/>
    <w:rsid w:val="00086BC8"/>
    <w:rsid w:val="000A5DBF"/>
    <w:rsid w:val="000B1A86"/>
    <w:rsid w:val="000B43D8"/>
    <w:rsid w:val="000C3A57"/>
    <w:rsid w:val="000F0765"/>
    <w:rsid w:val="00101B5F"/>
    <w:rsid w:val="00106461"/>
    <w:rsid w:val="0014767D"/>
    <w:rsid w:val="00152D57"/>
    <w:rsid w:val="00164945"/>
    <w:rsid w:val="00180E40"/>
    <w:rsid w:val="00190759"/>
    <w:rsid w:val="001A7EB4"/>
    <w:rsid w:val="001B29A0"/>
    <w:rsid w:val="001B7DF2"/>
    <w:rsid w:val="001C439C"/>
    <w:rsid w:val="001D5CEC"/>
    <w:rsid w:val="00240273"/>
    <w:rsid w:val="00241137"/>
    <w:rsid w:val="00243790"/>
    <w:rsid w:val="00243C90"/>
    <w:rsid w:val="00245DAD"/>
    <w:rsid w:val="00250EA5"/>
    <w:rsid w:val="00252A5E"/>
    <w:rsid w:val="00267EE3"/>
    <w:rsid w:val="002916A1"/>
    <w:rsid w:val="00297F2B"/>
    <w:rsid w:val="002A6BA9"/>
    <w:rsid w:val="002B7402"/>
    <w:rsid w:val="002C0774"/>
    <w:rsid w:val="002C1BB7"/>
    <w:rsid w:val="002D031B"/>
    <w:rsid w:val="002D5300"/>
    <w:rsid w:val="002E17F1"/>
    <w:rsid w:val="002E370D"/>
    <w:rsid w:val="002E4F09"/>
    <w:rsid w:val="002F03A9"/>
    <w:rsid w:val="00304D4C"/>
    <w:rsid w:val="003314B8"/>
    <w:rsid w:val="00335C01"/>
    <w:rsid w:val="00342021"/>
    <w:rsid w:val="0035367F"/>
    <w:rsid w:val="00361152"/>
    <w:rsid w:val="0037202A"/>
    <w:rsid w:val="00373661"/>
    <w:rsid w:val="00376300"/>
    <w:rsid w:val="00395E6A"/>
    <w:rsid w:val="003D010E"/>
    <w:rsid w:val="003D552A"/>
    <w:rsid w:val="003D63CF"/>
    <w:rsid w:val="003E0C32"/>
    <w:rsid w:val="003E517F"/>
    <w:rsid w:val="003E72CD"/>
    <w:rsid w:val="0042108B"/>
    <w:rsid w:val="00443EB3"/>
    <w:rsid w:val="004671CE"/>
    <w:rsid w:val="00482F2D"/>
    <w:rsid w:val="00487DA5"/>
    <w:rsid w:val="00496786"/>
    <w:rsid w:val="004A3A2E"/>
    <w:rsid w:val="004B1743"/>
    <w:rsid w:val="004B2AD5"/>
    <w:rsid w:val="004C010A"/>
    <w:rsid w:val="004D081A"/>
    <w:rsid w:val="004E50D4"/>
    <w:rsid w:val="004F6A8A"/>
    <w:rsid w:val="004F6CCF"/>
    <w:rsid w:val="00502E91"/>
    <w:rsid w:val="00521987"/>
    <w:rsid w:val="00522503"/>
    <w:rsid w:val="00553125"/>
    <w:rsid w:val="00564257"/>
    <w:rsid w:val="00581435"/>
    <w:rsid w:val="005856F2"/>
    <w:rsid w:val="00586A06"/>
    <w:rsid w:val="005B1319"/>
    <w:rsid w:val="005B16B9"/>
    <w:rsid w:val="005C34A8"/>
    <w:rsid w:val="005D3B61"/>
    <w:rsid w:val="005E6C5C"/>
    <w:rsid w:val="005F7318"/>
    <w:rsid w:val="006049F8"/>
    <w:rsid w:val="00605412"/>
    <w:rsid w:val="00605C38"/>
    <w:rsid w:val="00607DC1"/>
    <w:rsid w:val="00610615"/>
    <w:rsid w:val="00617F1E"/>
    <w:rsid w:val="00621FA3"/>
    <w:rsid w:val="006230A6"/>
    <w:rsid w:val="006247FC"/>
    <w:rsid w:val="00624B8A"/>
    <w:rsid w:val="00630645"/>
    <w:rsid w:val="00634B79"/>
    <w:rsid w:val="00646E86"/>
    <w:rsid w:val="00665787"/>
    <w:rsid w:val="00666C9C"/>
    <w:rsid w:val="00681A77"/>
    <w:rsid w:val="0069473F"/>
    <w:rsid w:val="0069592C"/>
    <w:rsid w:val="00695A77"/>
    <w:rsid w:val="006A2C1B"/>
    <w:rsid w:val="006B34CE"/>
    <w:rsid w:val="006E24A1"/>
    <w:rsid w:val="007047E4"/>
    <w:rsid w:val="00704CA9"/>
    <w:rsid w:val="00731DDD"/>
    <w:rsid w:val="00733824"/>
    <w:rsid w:val="00735846"/>
    <w:rsid w:val="00735E07"/>
    <w:rsid w:val="0075082F"/>
    <w:rsid w:val="00754AE1"/>
    <w:rsid w:val="00776DF3"/>
    <w:rsid w:val="00787CA2"/>
    <w:rsid w:val="00794881"/>
    <w:rsid w:val="007A67D0"/>
    <w:rsid w:val="007B1910"/>
    <w:rsid w:val="007C57ED"/>
    <w:rsid w:val="007D29CE"/>
    <w:rsid w:val="007E0B26"/>
    <w:rsid w:val="007E2DE8"/>
    <w:rsid w:val="007F02FC"/>
    <w:rsid w:val="007F37AB"/>
    <w:rsid w:val="007F4F2F"/>
    <w:rsid w:val="00801931"/>
    <w:rsid w:val="008442BB"/>
    <w:rsid w:val="008519A7"/>
    <w:rsid w:val="00863744"/>
    <w:rsid w:val="00870E34"/>
    <w:rsid w:val="00882497"/>
    <w:rsid w:val="00886166"/>
    <w:rsid w:val="00887D35"/>
    <w:rsid w:val="00891275"/>
    <w:rsid w:val="0089339F"/>
    <w:rsid w:val="008978A2"/>
    <w:rsid w:val="008A0974"/>
    <w:rsid w:val="008A10DE"/>
    <w:rsid w:val="008A128E"/>
    <w:rsid w:val="008A39B9"/>
    <w:rsid w:val="008B1564"/>
    <w:rsid w:val="008C7DBB"/>
    <w:rsid w:val="008F3561"/>
    <w:rsid w:val="008F48CD"/>
    <w:rsid w:val="00905052"/>
    <w:rsid w:val="0093684B"/>
    <w:rsid w:val="00936AE7"/>
    <w:rsid w:val="0094479D"/>
    <w:rsid w:val="009704A4"/>
    <w:rsid w:val="00974694"/>
    <w:rsid w:val="009A24DD"/>
    <w:rsid w:val="009C2B8E"/>
    <w:rsid w:val="009E74D7"/>
    <w:rsid w:val="009F141C"/>
    <w:rsid w:val="009F795F"/>
    <w:rsid w:val="00A012D5"/>
    <w:rsid w:val="00A11C2E"/>
    <w:rsid w:val="00A515D3"/>
    <w:rsid w:val="00A64BD0"/>
    <w:rsid w:val="00A64CAA"/>
    <w:rsid w:val="00A64DA0"/>
    <w:rsid w:val="00A8498C"/>
    <w:rsid w:val="00A861FA"/>
    <w:rsid w:val="00A9232A"/>
    <w:rsid w:val="00A943AF"/>
    <w:rsid w:val="00AB6C3C"/>
    <w:rsid w:val="00AC0121"/>
    <w:rsid w:val="00AC4466"/>
    <w:rsid w:val="00AD2D86"/>
    <w:rsid w:val="00AE0998"/>
    <w:rsid w:val="00AF4254"/>
    <w:rsid w:val="00AF4CA1"/>
    <w:rsid w:val="00B02097"/>
    <w:rsid w:val="00B15CE9"/>
    <w:rsid w:val="00B16629"/>
    <w:rsid w:val="00B20D82"/>
    <w:rsid w:val="00B265AB"/>
    <w:rsid w:val="00B3503D"/>
    <w:rsid w:val="00B40814"/>
    <w:rsid w:val="00B40C63"/>
    <w:rsid w:val="00B5324B"/>
    <w:rsid w:val="00B716D9"/>
    <w:rsid w:val="00B73549"/>
    <w:rsid w:val="00B9555F"/>
    <w:rsid w:val="00BA309C"/>
    <w:rsid w:val="00BA7D21"/>
    <w:rsid w:val="00BB6DE9"/>
    <w:rsid w:val="00BB7C14"/>
    <w:rsid w:val="00BC3E50"/>
    <w:rsid w:val="00BE4D8E"/>
    <w:rsid w:val="00BE66F4"/>
    <w:rsid w:val="00BF68F2"/>
    <w:rsid w:val="00BF695A"/>
    <w:rsid w:val="00BF790B"/>
    <w:rsid w:val="00C16DAE"/>
    <w:rsid w:val="00C17CB7"/>
    <w:rsid w:val="00C202F4"/>
    <w:rsid w:val="00C20FAA"/>
    <w:rsid w:val="00C44FC9"/>
    <w:rsid w:val="00C4536F"/>
    <w:rsid w:val="00C559A5"/>
    <w:rsid w:val="00C55C7F"/>
    <w:rsid w:val="00C86A20"/>
    <w:rsid w:val="00CA4530"/>
    <w:rsid w:val="00CD6B21"/>
    <w:rsid w:val="00CF109A"/>
    <w:rsid w:val="00CF1EF6"/>
    <w:rsid w:val="00D0107F"/>
    <w:rsid w:val="00D217F7"/>
    <w:rsid w:val="00D22E62"/>
    <w:rsid w:val="00D36B6C"/>
    <w:rsid w:val="00D42F9D"/>
    <w:rsid w:val="00D55003"/>
    <w:rsid w:val="00D77ADF"/>
    <w:rsid w:val="00DA3C01"/>
    <w:rsid w:val="00DB2BC0"/>
    <w:rsid w:val="00DC5648"/>
    <w:rsid w:val="00DC63A1"/>
    <w:rsid w:val="00DD38F3"/>
    <w:rsid w:val="00DE5CE2"/>
    <w:rsid w:val="00DE6124"/>
    <w:rsid w:val="00DF4053"/>
    <w:rsid w:val="00DF738A"/>
    <w:rsid w:val="00E013EE"/>
    <w:rsid w:val="00E145F0"/>
    <w:rsid w:val="00E162B5"/>
    <w:rsid w:val="00E311AF"/>
    <w:rsid w:val="00E32ECE"/>
    <w:rsid w:val="00E456EC"/>
    <w:rsid w:val="00E54D83"/>
    <w:rsid w:val="00E65C65"/>
    <w:rsid w:val="00E70518"/>
    <w:rsid w:val="00EB1C42"/>
    <w:rsid w:val="00ED05FC"/>
    <w:rsid w:val="00ED39CC"/>
    <w:rsid w:val="00F0143E"/>
    <w:rsid w:val="00F16ADB"/>
    <w:rsid w:val="00F17BAE"/>
    <w:rsid w:val="00F40F74"/>
    <w:rsid w:val="00F41098"/>
    <w:rsid w:val="00F44829"/>
    <w:rsid w:val="00F4724D"/>
    <w:rsid w:val="00F5444B"/>
    <w:rsid w:val="00F625F6"/>
    <w:rsid w:val="00F671FB"/>
    <w:rsid w:val="00F6728B"/>
    <w:rsid w:val="00F70151"/>
    <w:rsid w:val="00F858CC"/>
    <w:rsid w:val="00F91939"/>
    <w:rsid w:val="00F970A0"/>
    <w:rsid w:val="00FA6721"/>
    <w:rsid w:val="00FE3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691DB"/>
  <w15:chartTrackingRefBased/>
  <w15:docId w15:val="{D742FC5A-82CE-48BA-B527-E241E11F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D031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5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300"/>
  </w:style>
  <w:style w:type="paragraph" w:styleId="Footer">
    <w:name w:val="footer"/>
    <w:basedOn w:val="Normal"/>
    <w:link w:val="FooterChar"/>
    <w:uiPriority w:val="99"/>
    <w:unhideWhenUsed/>
    <w:rsid w:val="002D5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300"/>
  </w:style>
  <w:style w:type="table" w:styleId="TableGrid">
    <w:name w:val="Table Grid"/>
    <w:basedOn w:val="TableNormal"/>
    <w:uiPriority w:val="39"/>
    <w:rsid w:val="002D5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C4536F"/>
    <w:pPr>
      <w:spacing w:before="40" w:after="360" w:line="240" w:lineRule="auto"/>
      <w:ind w:left="720" w:right="720"/>
      <w:contextualSpacing/>
    </w:pPr>
    <w:rPr>
      <w:color w:val="595959" w:themeColor="text1" w:themeTint="A6"/>
      <w:kern w:val="20"/>
      <w:sz w:val="24"/>
      <w:szCs w:val="20"/>
      <w:lang w:eastAsia="ja-JP"/>
    </w:rPr>
  </w:style>
  <w:style w:type="character" w:customStyle="1" w:styleId="fontstyle01">
    <w:name w:val="fontstyle01"/>
    <w:basedOn w:val="DefaultParagraphFont"/>
    <w:rsid w:val="00522503"/>
    <w:rPr>
      <w:rFonts w:ascii="Tahoma" w:hAnsi="Tahoma" w:cs="Tahoma" w:hint="default"/>
      <w:b w:val="0"/>
      <w:bCs w:val="0"/>
      <w:i w:val="0"/>
      <w:iCs w:val="0"/>
      <w:color w:val="000000"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20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2097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93684B"/>
  </w:style>
  <w:style w:type="character" w:styleId="SubtleEmphasis">
    <w:name w:val="Subtle Emphasis"/>
    <w:basedOn w:val="DefaultParagraphFont"/>
    <w:uiPriority w:val="19"/>
    <w:qFormat/>
    <w:rsid w:val="00BF695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0A5D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DB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AC012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D031B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3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7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94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9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5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kaggle.com/mkohli021/titanic-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9</TotalTime>
  <Pages>2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M.Barakat</cp:lastModifiedBy>
  <cp:revision>105</cp:revision>
  <dcterms:created xsi:type="dcterms:W3CDTF">2019-11-04T22:03:00Z</dcterms:created>
  <dcterms:modified xsi:type="dcterms:W3CDTF">2019-12-18T08:06:00Z</dcterms:modified>
</cp:coreProperties>
</file>